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0" w:name="Xff725d0fdf66e86a13b7c85bc3f0e3d6befb209"/>
    <w:p>
      <w:pPr>
        <w:pStyle w:val="Heading1"/>
      </w:pPr>
      <w:r>
        <w:t xml:space="preserve">Cover Letter for Medical Researcher Position in Germany Berlin</w:t>
      </w:r>
    </w:p>
    <w:p>
      <w:pPr>
        <w:pStyle w:val="FirstParagraph"/>
      </w:pPr>
      <w:r>
        <w:t xml:space="preserve">Dear [Hiring Manager's Name],</w:t>
      </w:r>
    </w:p>
    <w:p>
      <w:pPr>
        <w:pStyle w:val="BodyText"/>
      </w:pPr>
      <w:r>
        <w:t xml:space="preserve">I am writing to express my enthusiasm for the Medical Researcher position at [Institution/Company Name] in Germany Berlin. As a dedicated and innovative professional with a strong background in medical research, I am eager to contribute my expertise to advance scientific discovery and improve healthcare outcomes within one of Europe’s most dynamic research hubs. Berlin, with its world-class institutions, collaborative academic environment, and cutting-edge infrastructure, represents an ideal setting for me to grow as a Medical Researcher while making meaningful contributions to the field.</w:t>
      </w:r>
    </w:p>
    <w:p>
      <w:pPr>
        <w:pStyle w:val="BodyText"/>
      </w:pPr>
      <w:r>
        <w:t xml:space="preserve">My academic and professional journey has been driven by a passion for understanding complex biological mechanisms and translating scientific findings into tangible medical solutions. I hold a [Your Degree, e.g., PhD in Molecular Biology] from [Your University], where I specialized in [specific research area, e.g., cancer immunotherapy, neurodegenerative diseases, or infectious disease epidemiology]. During my studies, I developed a deep appreciation for the interdisciplinary nature of medical research and the importance of collaboration between scientists, clinicians, and industry partners—qualities that align perfectly with the ethos of Germany Berlin’s vibrant research community.</w:t>
      </w:r>
    </w:p>
    <w:p>
      <w:pPr>
        <w:pStyle w:val="BodyText"/>
      </w:pPr>
      <w:r>
        <w:t xml:space="preserve">As a Medical Researcher, I have consistently sought opportunities to work at the intersection of innovation and impact. In my current role at [Current Institution/Company], I have led projects focused on [specific research topic, e.g., "developing novel therapeutic targets for autoimmune disorders" or "analyzing genomic data to identify biomarkers for early disease detection"]. These experiences have honed my skills in experimental design, data analysis, and scientific communication, while also deepening my understanding of the ethical and practical challenges inherent in medical research. My work has been published in peer-reviewed journals such as [Journal Names], and I have presented findings at international conferences like [Conference Names], where I engaged with leading experts from Germany Berlin and beyond.</w:t>
      </w:r>
    </w:p>
    <w:p>
      <w:pPr>
        <w:pStyle w:val="BodyText"/>
      </w:pPr>
      <w:r>
        <w:t xml:space="preserve">What sets me apart as a Medical Researcher is my commitment to both precision and creativity. In Germany Berlin, where research institutions such as Charité – Universitätsmedizin Berlin, Max Planck Institutes, and the German Research Foundation (DFG) are at the forefront of scientific innovation, I am particularly inspired by the emphasis on collaborative problem-solving and interdisciplinary approaches. For instance, my recent work on [specific project] involved partnering with clinicians to design patient-centered studies that bridge laboratory findings with real-world applications—a process that mirrors the translational research priorities of Berlin’s academic and industrial sectors.</w:t>
      </w:r>
    </w:p>
    <w:p>
      <w:pPr>
        <w:pStyle w:val="BodyText"/>
      </w:pPr>
      <w:r>
        <w:t xml:space="preserve">Germany Berlin’s reputation as a global leader in medical research is well-earned, and I am especially drawn to the city’s unique blend of historical significance, cultural diversity, and technological advancement. The opportunity to work within this environment would allow me to contribute my expertise while also learning from the diverse perspectives of colleagues across disciplines. I am particularly interested in [specific area of interest related to the position], as it aligns with my long-term goal of advancing precision medicine and improving patient care through rigorous scientific inquiry.</w:t>
      </w:r>
    </w:p>
    <w:p>
      <w:pPr>
        <w:pStyle w:val="BodyText"/>
      </w:pPr>
      <w:r>
        <w:t xml:space="preserve">My technical skills include proficiency in [list relevant techniques, e.g., "CRISPR gene editing, flow cytometry, bioinformatics tools like R or Python, and advanced microscopy"]. I am also experienced in managing complex research projects from inception to publication, ensuring adherence to the highest standards of scientific integrity. In addition to my technical abilities, I bring strong communication skills that enable me to effectively collaborate with teams, present findings to non-specialist audiences, and mentor junior researchers—qualities that are essential for fostering a productive and inclusive research environment.</w:t>
      </w:r>
    </w:p>
    <w:p>
      <w:pPr>
        <w:pStyle w:val="BodyText"/>
      </w:pPr>
      <w:r>
        <w:t xml:space="preserve">One of the key reasons I am applying for this position is the opportunity to contribute to Germany Berlin’s thriving medical research ecosystem. The city’s commitment to open science, its investment in emerging technologies, and its vibrant community of researchers create an ideal atmosphere for innovation. I am particularly impressed by [specific initiative, institution, or project in Berlin], which reflects the kind of forward-thinking approach that resonates with my professional values.</w:t>
      </w:r>
    </w:p>
    <w:p>
      <w:pPr>
        <w:pStyle w:val="BodyText"/>
      </w:pPr>
      <w:r>
        <w:t xml:space="preserve">While my academic credentials and research experience provide a strong foundation, it is my unwavering dedication to the pursuit of knowledge and the betterment of human health that drives me. I am confident that my skills, combined with Germany Berlin’s resources and collaborative spirit, would enable me to make a meaningful impact at [Institution/Company Name]. I am eager to bring my passion for medical research to your team and contribute to advancing the frontiers of science in this inspiring city.</w:t>
      </w:r>
    </w:p>
    <w:p>
      <w:pPr>
        <w:pStyle w:val="BodyText"/>
      </w:pPr>
      <w:r>
        <w:t xml:space="preserve">Thank you for considering my application. I would welcome the opportunity to discuss how my background and vision align with the goals of your institution. Please feel free to contact me at [Your Phone Number] or [Your Email Address] at your earliest convenience. I look forward to the possibility of contributing to the continued success of your research initiatives in Germany Berli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Cover Letter - Germany Berlin</dc:title>
  <dc:creator/>
  <dc:language>en</dc:language>
  <cp:keywords/>
  <dcterms:created xsi:type="dcterms:W3CDTF">2026-07-23T16:03:32Z</dcterms:created>
  <dcterms:modified xsi:type="dcterms:W3CDTF">2026-07-23T16:03:32Z</dcterms:modified>
</cp:coreProperties>
</file>

<file path=docProps/custom.xml><?xml version="1.0" encoding="utf-8"?>
<Properties xmlns="http://schemas.openxmlformats.org/officeDocument/2006/custom-properties" xmlns:vt="http://schemas.openxmlformats.org/officeDocument/2006/docPropsVTypes"/>
</file>